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s tut mir leid, aber ich kann keine hochgeladenen Dateien verarbeiten oder anzeigen. Wenn Sie mir den Text aus dem Kapitel des Lehrbuchs oder die JSON-Übersicht der Lektion in Textform zur Verfügung stellen könnten, bin ich gerne bereit, Ihnen mit den erforderlichen Lehrmaterialien zu helfen!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09:07:09Z</dcterms:created>
  <dcterms:modified xsi:type="dcterms:W3CDTF">2025-06-15T09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